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1A0F9E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3"/>
          <w:szCs w:val="23"/>
          <w:lang w:eastAsia="en-IN"/>
        </w:rPr>
      </w:pPr>
      <w:proofErr w:type="spellStart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>HyperText</w:t>
      </w:r>
      <w:proofErr w:type="spellEnd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</w:t>
      </w:r>
      <w:proofErr w:type="spellStart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>Markup</w:t>
      </w:r>
      <w:proofErr w:type="spellEnd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1A0F9E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SGML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1A0F9E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>HTML, Head, Title, Body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1A0F9E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&lt;h1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1A0F9E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1A0F9E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h1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1A0F9E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br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1A0F9E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ul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tag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1A0F9E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proofErr w:type="spellStart"/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url</w:t>
      </w:r>
      <w:proofErr w:type="spellEnd"/>
    </w:p>
    <w:p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1A0F9E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/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1A0F9E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HEAD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1A0F9E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a 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href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www.</w:t>
      </w:r>
      <w:r w:rsidR="007027AC"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learnjobs.org</w:t>
      </w: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"&gt;</w:t>
      </w:r>
      <w:r w:rsidR="007027AC"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learnjobs.org</w:t>
      </w: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1A0F9E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1A0F9E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1A0F9E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BASE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1A0F9E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Image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imated Effects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1A0F9E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mg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rc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1A0F9E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&lt;</w:t>
      </w:r>
      <w:proofErr w:type="spellStart"/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ul</w:t>
      </w:r>
      <w:proofErr w:type="spellEnd"/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 xml:space="preserve"> Type="circle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1A0F9E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Blur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1A0F9E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marquee </w:t>
      </w:r>
      <w:proofErr w:type="spellStart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bgcolor</w:t>
      </w:r>
      <w:proofErr w:type="spellEnd"/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1A0F9E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A Manifest File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1A0F9E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&lt;script&gt;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:rsidR="00D25683" w:rsidRPr="001A0F9E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proofErr w:type="gramStart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>an</w:t>
      </w:r>
      <w:proofErr w:type="gramEnd"/>
      <w:r w:rsidRPr="001A0F9E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empty tag.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1A0F9E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u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1A0F9E" w:rsidRDefault="00D25683" w:rsidP="001A0F9E">
      <w:pPr>
        <w:spacing w:after="0" w:line="240" w:lineRule="auto"/>
        <w:contextualSpacing/>
        <w:jc w:val="center"/>
        <w:rPr>
          <w:rFonts w:cstheme="minorHAnsi"/>
          <w:color w:val="FF0000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1A0F9E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&lt;Input type = "checkbox"&gt;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1A0F9E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Dir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1A0F9E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1A0F9E">
        <w:rPr>
          <w:rFonts w:eastAsia="Times New Roman" w:cstheme="minorHAnsi"/>
          <w:color w:val="FF0000"/>
          <w:sz w:val="23"/>
          <w:szCs w:val="23"/>
          <w:lang w:eastAsia="en-IN"/>
        </w:rPr>
        <w:t>Title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1A0F9E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input type = "checkbox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1A0F9E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1A0F9E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option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:rsidR="00D25683" w:rsidRPr="008201D2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&lt; and 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8201D2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r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and </w:t>
      </w: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/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r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8201D2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horizontal ruler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8201D2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d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8201D2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marquee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8201D2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8201D2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a 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href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mailto: 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xy@y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8201D2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table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8201D2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body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8201D2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disc, circle, squar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8201D2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type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8201D2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type = "1" start = "4"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8201D2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</w:t>
      </w:r>
      <w:r w:rsidR="00D25683"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yl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8201D2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8201D2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.html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8201D2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Web brows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8201D2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not case 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8201D2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html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8201D2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!DOCTYPE html&gt;</w:t>
      </w:r>
    </w:p>
    <w:p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8201D2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8201D2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8201D2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8201D2">
        <w:rPr>
          <w:rFonts w:eastAsia="Times New Roman" w:cstheme="minorHAnsi"/>
          <w:color w:val="FF0000"/>
          <w:sz w:val="21"/>
          <w:szCs w:val="21"/>
          <w:lang w:eastAsia="en-IN"/>
        </w:rPr>
        <w:t>Both (a) &amp; (b)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1A0F9E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201D2"/>
    <w:rsid w:val="008808E3"/>
    <w:rsid w:val="008D2FFB"/>
    <w:rsid w:val="008E76BF"/>
    <w:rsid w:val="00A0564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6BF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om</cp:lastModifiedBy>
  <cp:revision>3</cp:revision>
  <dcterms:created xsi:type="dcterms:W3CDTF">2022-03-23T10:01:00Z</dcterms:created>
  <dcterms:modified xsi:type="dcterms:W3CDTF">2022-04-02T09:06:00Z</dcterms:modified>
</cp:coreProperties>
</file>